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F1AB3" w14:textId="363A1D66" w:rsidR="00744510" w:rsidRDefault="00101A3F">
      <w:r>
        <w:rPr>
          <w:noProof/>
        </w:rPr>
        <w:drawing>
          <wp:anchor distT="0" distB="0" distL="114300" distR="114300" simplePos="0" relativeHeight="251659264" behindDoc="0" locked="0" layoutInCell="1" allowOverlap="1" wp14:anchorId="02B513CF" wp14:editId="51280AFA">
            <wp:simplePos x="0" y="0"/>
            <wp:positionH relativeFrom="column">
              <wp:posOffset>3364866</wp:posOffset>
            </wp:positionH>
            <wp:positionV relativeFrom="paragraph">
              <wp:posOffset>395265</wp:posOffset>
            </wp:positionV>
            <wp:extent cx="1502410" cy="1059815"/>
            <wp:effectExtent l="0" t="0" r="0" b="0"/>
            <wp:wrapNone/>
            <wp:docPr id="821528427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528427" name="Picture 1" descr="A close-up of a sign&#10;&#10;Description automatically generated"/>
                    <pic:cNvPicPr/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ackgroundRemoval t="10000" b="90000" l="10000" r="90000">
                                  <a14:foregroundMark x1="87179" y1="47273" x2="87821" y2="600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936282">
                      <a:off x="0" y="0"/>
                      <a:ext cx="1502410" cy="1059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521A1240" wp14:editId="47ECBA51">
            <wp:simplePos x="0" y="0"/>
            <wp:positionH relativeFrom="column">
              <wp:posOffset>5931347</wp:posOffset>
            </wp:positionH>
            <wp:positionV relativeFrom="paragraph">
              <wp:posOffset>500380</wp:posOffset>
            </wp:positionV>
            <wp:extent cx="1929142" cy="1010945"/>
            <wp:effectExtent l="0" t="0" r="0" b="0"/>
            <wp:wrapNone/>
            <wp:docPr id="1847606137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606137" name="Picture 1" descr="A close-up of a sign&#10;&#10;Description automatically generated"/>
                    <pic:cNvPicPr/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ackgroundRemoval t="9174" b="89908" l="9615" r="92788">
                                  <a14:foregroundMark x1="86538" y1="35780" x2="87981" y2="58716"/>
                                  <a14:foregroundMark x1="89423" y1="38532" x2="92788" y2="44954"/>
                                  <a14:foregroundMark x1="10096" y1="31193" x2="9615" y2="4036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82955">
                      <a:off x="0" y="0"/>
                      <a:ext cx="1929142" cy="1010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762D">
        <w:rPr>
          <w:noProof/>
        </w:rPr>
        <w:drawing>
          <wp:anchor distT="0" distB="0" distL="114300" distR="114300" simplePos="0" relativeHeight="251658240" behindDoc="0" locked="0" layoutInCell="1" allowOverlap="1" wp14:anchorId="4D544FD6" wp14:editId="62271B19">
            <wp:simplePos x="0" y="0"/>
            <wp:positionH relativeFrom="column">
              <wp:posOffset>407786</wp:posOffset>
            </wp:positionH>
            <wp:positionV relativeFrom="paragraph">
              <wp:posOffset>212725</wp:posOffset>
            </wp:positionV>
            <wp:extent cx="1852653" cy="1402971"/>
            <wp:effectExtent l="0" t="0" r="0" b="0"/>
            <wp:wrapNone/>
            <wp:docPr id="1713449432" name="Picture 1" descr="A group of brown ova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449432" name="Picture 1" descr="A group of brown ovals&#10;&#10;Description automatically generated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0000" b="90000" l="10000" r="90000">
                                  <a14:foregroundMark x1="42986" y1="29630" x2="42986" y2="44444"/>
                                  <a14:foregroundMark x1="31674" y1="57778" x2="31674" y2="74074"/>
                                  <a14:foregroundMark x1="66968" y1="28148" x2="65158" y2="42963"/>
                                  <a14:foregroundMark x1="62443" y1="64444" x2="63801" y2="74074"/>
                                  <a14:foregroundMark x1="86425" y1="44444" x2="86425" y2="5703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2653" cy="14029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308C">
        <w:t xml:space="preserve">    </w:t>
      </w:r>
      <w:r w:rsidR="0084308C">
        <w:rPr>
          <w:noProof/>
        </w:rPr>
        <w:drawing>
          <wp:inline distT="0" distB="0" distL="0" distR="0" wp14:anchorId="5BD9728C" wp14:editId="7E6A194A">
            <wp:extent cx="2362200" cy="1771650"/>
            <wp:effectExtent l="0" t="0" r="0" b="0"/>
            <wp:docPr id="10445551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308C">
        <w:t xml:space="preserve">              </w:t>
      </w:r>
      <w:r w:rsidR="0084308C">
        <w:rPr>
          <w:noProof/>
        </w:rPr>
        <w:drawing>
          <wp:inline distT="0" distB="0" distL="0" distR="0" wp14:anchorId="72D5CCF0" wp14:editId="44E7746B">
            <wp:extent cx="2362200" cy="1771650"/>
            <wp:effectExtent l="0" t="0" r="0" b="0"/>
            <wp:docPr id="1763004414" name="Picture 1763004414" descr="A white background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004414" name="Picture 1763004414" descr="A white background with black bord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308C">
        <w:t xml:space="preserve">              </w:t>
      </w:r>
      <w:r w:rsidR="0084308C">
        <w:rPr>
          <w:noProof/>
        </w:rPr>
        <w:drawing>
          <wp:inline distT="0" distB="0" distL="0" distR="0" wp14:anchorId="63C8878D" wp14:editId="2738B0E8">
            <wp:extent cx="2362200" cy="1771650"/>
            <wp:effectExtent l="0" t="0" r="0" b="0"/>
            <wp:docPr id="1740322728" name="Picture 1740322728" descr="A white background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322728" name="Picture 1740322728" descr="A white background with black bord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AF9BA" w14:textId="76BF4AF4" w:rsidR="0084308C" w:rsidRDefault="007207B4">
      <w:r>
        <w:t xml:space="preserve">    Type 1: Separate hard lumps</w:t>
      </w:r>
      <w:r>
        <w:tab/>
      </w:r>
      <w:r>
        <w:tab/>
        <w:t xml:space="preserve">  </w:t>
      </w:r>
      <w:r>
        <w:tab/>
        <w:t xml:space="preserve">      Type 2: Lumpy and sausage like</w:t>
      </w:r>
      <w:r>
        <w:tab/>
      </w:r>
      <w:r>
        <w:tab/>
        <w:t xml:space="preserve">        Type 3: A sausage shape with cracks in the surface</w:t>
      </w:r>
      <w:r w:rsidR="00625934">
        <w:br/>
      </w:r>
      <w:r w:rsidR="00CA3EC6">
        <w:t xml:space="preserve">    (Very constipated)</w:t>
      </w:r>
      <w:r w:rsidR="00CA3EC6">
        <w:tab/>
      </w:r>
      <w:r w:rsidR="00CA3EC6">
        <w:tab/>
      </w:r>
      <w:r w:rsidR="00CA3EC6">
        <w:tab/>
      </w:r>
      <w:r w:rsidR="00CA3EC6">
        <w:tab/>
        <w:t xml:space="preserve">      (Slightly constipated)</w:t>
      </w:r>
      <w:r w:rsidR="00CA3EC6">
        <w:tab/>
      </w:r>
      <w:r w:rsidR="00CA3EC6">
        <w:tab/>
      </w:r>
      <w:r w:rsidR="00CA3EC6">
        <w:tab/>
        <w:t xml:space="preserve">        (Normal)</w:t>
      </w:r>
    </w:p>
    <w:p w14:paraId="7447DF87" w14:textId="677D9DDB" w:rsidR="0084308C" w:rsidRDefault="00101A3F" w:rsidP="0084308C">
      <w:r>
        <w:rPr>
          <w:noProof/>
        </w:rPr>
        <w:drawing>
          <wp:anchor distT="0" distB="0" distL="114300" distR="114300" simplePos="0" relativeHeight="251661312" behindDoc="0" locked="0" layoutInCell="1" allowOverlap="1" wp14:anchorId="70566905" wp14:editId="722A0A08">
            <wp:simplePos x="0" y="0"/>
            <wp:positionH relativeFrom="column">
              <wp:posOffset>211360</wp:posOffset>
            </wp:positionH>
            <wp:positionV relativeFrom="paragraph">
              <wp:posOffset>471200</wp:posOffset>
            </wp:positionV>
            <wp:extent cx="2152650" cy="962025"/>
            <wp:effectExtent l="0" t="0" r="0" b="0"/>
            <wp:wrapNone/>
            <wp:docPr id="2023597924" name="Picture 1" descr="A close-up of a snak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597924" name="Picture 1" descr="A close-up of a snake&#10;&#10;Description automatically generated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9901" b="89109" l="9735" r="90708">
                                  <a14:foregroundMark x1="13274" y1="18812" x2="10177" y2="23762"/>
                                  <a14:foregroundMark x1="89381" y1="57426" x2="90708" y2="6435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400231">
                      <a:off x="0" y="0"/>
                      <a:ext cx="215265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3010ED49" wp14:editId="4370B1F7">
            <wp:simplePos x="0" y="0"/>
            <wp:positionH relativeFrom="column">
              <wp:posOffset>3016851</wp:posOffset>
            </wp:positionH>
            <wp:positionV relativeFrom="paragraph">
              <wp:posOffset>304801</wp:posOffset>
            </wp:positionV>
            <wp:extent cx="2106621" cy="1181100"/>
            <wp:effectExtent l="0" t="0" r="27305" b="19050"/>
            <wp:wrapNone/>
            <wp:docPr id="39582521" name="Picture 1" descr="A group of brown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82521" name="Picture 1" descr="A group of brown clouds&#10;&#10;Description automatically generated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ackgroundRemoval t="8871" b="88710" l="9500" r="93500">
                                  <a14:foregroundMark x1="9500" y1="53226" x2="10000" y2="69355"/>
                                  <a14:foregroundMark x1="58000" y1="34677" x2="63500" y2="26613"/>
                                  <a14:foregroundMark x1="84000" y1="35484" x2="88000" y2="33065"/>
                                  <a14:foregroundMark x1="72000" y1="69355" x2="84500" y2="70968"/>
                                  <a14:foregroundMark x1="93500" y1="29839" x2="93000" y2="3709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09204">
                      <a:off x="0" y="0"/>
                      <a:ext cx="2106621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15D02804" wp14:editId="4944408E">
            <wp:simplePos x="0" y="0"/>
            <wp:positionH relativeFrom="column">
              <wp:posOffset>5858510</wp:posOffset>
            </wp:positionH>
            <wp:positionV relativeFrom="paragraph">
              <wp:posOffset>382905</wp:posOffset>
            </wp:positionV>
            <wp:extent cx="2124075" cy="1076325"/>
            <wp:effectExtent l="0" t="0" r="0" b="0"/>
            <wp:wrapNone/>
            <wp:docPr id="725932091" name="Picture 1" descr="A brown and black dot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932091" name="Picture 1" descr="A brown and black dot pattern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9735" b="89381" l="4933" r="92377">
                                  <a14:foregroundMark x1="13004" y1="43363" x2="8969" y2="60177"/>
                                  <a14:foregroundMark x1="8072" y1="46903" x2="5381" y2="45133"/>
                                  <a14:foregroundMark x1="86547" y1="60177" x2="91480" y2="68142"/>
                                  <a14:foregroundMark x1="87444" y1="43363" x2="92377" y2="4690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308C">
        <w:t xml:space="preserve">    </w:t>
      </w:r>
      <w:r w:rsidR="0084308C">
        <w:rPr>
          <w:noProof/>
        </w:rPr>
        <w:drawing>
          <wp:inline distT="0" distB="0" distL="0" distR="0" wp14:anchorId="02898B02" wp14:editId="37ED573E">
            <wp:extent cx="2362200" cy="1771650"/>
            <wp:effectExtent l="0" t="0" r="0" b="0"/>
            <wp:docPr id="672764152" name="Picture 672764152" descr="A white background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764152" name="Picture 672764152" descr="A white background with black bord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308C">
        <w:t xml:space="preserve">              </w:t>
      </w:r>
      <w:r w:rsidR="0084308C">
        <w:rPr>
          <w:noProof/>
        </w:rPr>
        <w:drawing>
          <wp:inline distT="0" distB="0" distL="0" distR="0" wp14:anchorId="1982158E" wp14:editId="01DDE02A">
            <wp:extent cx="2362200" cy="1771650"/>
            <wp:effectExtent l="0" t="0" r="0" b="0"/>
            <wp:docPr id="1997051456" name="Picture 1997051456" descr="A white background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004414" name="Picture 1763004414" descr="A white background with black bord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308C">
        <w:t xml:space="preserve">              </w:t>
      </w:r>
      <w:r w:rsidR="0084308C">
        <w:rPr>
          <w:noProof/>
        </w:rPr>
        <w:drawing>
          <wp:inline distT="0" distB="0" distL="0" distR="0" wp14:anchorId="3C726D50" wp14:editId="390B4EE1">
            <wp:extent cx="2362200" cy="1771650"/>
            <wp:effectExtent l="0" t="0" r="0" b="0"/>
            <wp:docPr id="894170439" name="Picture 894170439" descr="A white background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322728" name="Picture 1740322728" descr="A white background with black bord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F37B7" w14:textId="2C7BF99C" w:rsidR="0084308C" w:rsidRDefault="007207B4">
      <w:r>
        <w:t xml:space="preserve">    Type 4: </w:t>
      </w:r>
      <w:r w:rsidR="00625934">
        <w:t>Like a smooth, soft sausage or snake</w:t>
      </w:r>
      <w:r w:rsidR="00625934">
        <w:tab/>
        <w:t xml:space="preserve">      Type 5: Soft blobs with clear-cut edges</w:t>
      </w:r>
      <w:r w:rsidR="00625934">
        <w:tab/>
        <w:t xml:space="preserve">        Type 6: Mushy consistency with ragged edges</w:t>
      </w:r>
      <w:r w:rsidR="00625934">
        <w:br/>
      </w:r>
      <w:r w:rsidR="00CA3EC6">
        <w:t xml:space="preserve">    (</w:t>
      </w:r>
      <w:r w:rsidR="0079374D">
        <w:t>Normal</w:t>
      </w:r>
      <w:r w:rsidR="00CA3EC6">
        <w:t>)</w:t>
      </w:r>
      <w:r w:rsidR="00CA3EC6">
        <w:tab/>
      </w:r>
      <w:r w:rsidR="0079374D">
        <w:tab/>
      </w:r>
      <w:r w:rsidR="00CA3EC6">
        <w:tab/>
      </w:r>
      <w:r w:rsidR="00CA3EC6">
        <w:tab/>
      </w:r>
      <w:r w:rsidR="00CA3EC6">
        <w:tab/>
        <w:t xml:space="preserve">      (Lacking fiber)</w:t>
      </w:r>
      <w:r w:rsidR="00CA3EC6">
        <w:tab/>
      </w:r>
      <w:r w:rsidR="00CA3EC6">
        <w:tab/>
      </w:r>
      <w:r w:rsidR="00CA3EC6">
        <w:tab/>
      </w:r>
      <w:r w:rsidR="00CA3EC6">
        <w:tab/>
        <w:t xml:space="preserve">        (Inflammation)</w:t>
      </w:r>
    </w:p>
    <w:p w14:paraId="5A230BAA" w14:textId="57E7C3C3" w:rsidR="00625934" w:rsidRDefault="0079374D" w:rsidP="00625934">
      <w:r>
        <w:rPr>
          <w:noProof/>
        </w:rPr>
        <w:drawing>
          <wp:anchor distT="0" distB="0" distL="114300" distR="114300" simplePos="0" relativeHeight="251664384" behindDoc="0" locked="0" layoutInCell="1" allowOverlap="1" wp14:anchorId="50EE25EB" wp14:editId="78D3DF90">
            <wp:simplePos x="0" y="0"/>
            <wp:positionH relativeFrom="column">
              <wp:posOffset>284480</wp:posOffset>
            </wp:positionH>
            <wp:positionV relativeFrom="paragraph">
              <wp:posOffset>272415</wp:posOffset>
            </wp:positionV>
            <wp:extent cx="1981200" cy="1219200"/>
            <wp:effectExtent l="0" t="0" r="0" b="0"/>
            <wp:wrapNone/>
            <wp:docPr id="1383664473" name="Picture 1" descr="A puddle of mud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664473" name="Picture 1" descr="A puddle of mud on a white background&#10;&#10;Description automatically generated"/>
                    <pic:cNvPicPr/>
                  </pic:nvPicPr>
                  <pic:blipFill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backgroundRemoval t="6250" b="89844" l="9615" r="89904">
                                  <a14:foregroundMark x1="18269" y1="78125" x2="24038" y2="77344"/>
                                  <a14:foregroundMark x1="42788" y1="14063" x2="46635" y2="10938"/>
                                  <a14:foregroundMark x1="77885" y1="6250" x2="77885" y2="6250"/>
                                  <a14:backgroundMark x1="41827" y1="15625" x2="41827" y2="15625"/>
                                  <a14:backgroundMark x1="42308" y1="14063" x2="42308" y2="1406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A3EC6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77E4F63" wp14:editId="4286FA35">
                <wp:simplePos x="0" y="0"/>
                <wp:positionH relativeFrom="column">
                  <wp:posOffset>3514725</wp:posOffset>
                </wp:positionH>
                <wp:positionV relativeFrom="paragraph">
                  <wp:posOffset>176530</wp:posOffset>
                </wp:positionV>
                <wp:extent cx="5162550" cy="1404620"/>
                <wp:effectExtent l="0" t="0" r="19050" b="165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2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BC155" w14:textId="7DA3BA13" w:rsidR="00625934" w:rsidRDefault="00625934" w:rsidP="00625934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31F20"/>
                                <w:sz w:val="57"/>
                                <w:szCs w:val="57"/>
                              </w:rPr>
                            </w:pPr>
                            <w:bookmarkStart w:id="0" w:name="bristol-stool-ch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31F20"/>
                                <w:sz w:val="57"/>
                                <w:szCs w:val="57"/>
                              </w:rPr>
                              <w:t>Bristol stool chart</w:t>
                            </w:r>
                            <w:bookmarkEnd w:id="0"/>
                          </w:p>
                          <w:p w14:paraId="11842C5A" w14:textId="7FC3517B" w:rsidR="00625934" w:rsidRDefault="00625934" w:rsidP="00625934">
                            <w:r>
                              <w:t xml:space="preserve">Devised by doctors in the Bristol Royal Infirmary, England, and based on the bowel movements of nearly 2,000 people, the Bristol stool chart characterizes the different types of </w:t>
                            </w:r>
                            <w:proofErr w:type="gramStart"/>
                            <w:r>
                              <w:t>poop</w:t>
                            </w:r>
                            <w:proofErr w:type="gramEnd"/>
                            <w:r>
                              <w:t>.</w:t>
                            </w:r>
                          </w:p>
                          <w:p w14:paraId="40BE01EA" w14:textId="4E647AAE" w:rsidR="00625934" w:rsidRDefault="00625934">
                            <w:r>
                              <w:t>Types 1 and 2 indicate constipation, types 3 and 4 are healthy stool, while types 5–7 suggest diarrhea and urgenc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77E4F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6.75pt;margin-top:13.9pt;width:406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">
                <v:textbox style="mso-fit-shape-to-text:t">
                  <w:txbxContent>
                    <w:p w14:paraId="7E6BC155" w14:textId="7DA3BA13" w:rsidR="00625934" w:rsidRDefault="00625934" w:rsidP="00625934">
                      <w:pPr>
                        <w:rPr>
                          <w:rFonts w:ascii="Arial" w:hAnsi="Arial" w:cs="Arial"/>
                          <w:b/>
                          <w:bCs/>
                          <w:color w:val="231F20"/>
                          <w:sz w:val="57"/>
                          <w:szCs w:val="57"/>
                        </w:rPr>
                      </w:pPr>
                      <w:bookmarkStart w:id="1" w:name="bristol-stool-chart"/>
                      <w:r>
                        <w:rPr>
                          <w:rFonts w:ascii="Arial" w:hAnsi="Arial" w:cs="Arial"/>
                          <w:b/>
                          <w:bCs/>
                          <w:color w:val="231F20"/>
                          <w:sz w:val="57"/>
                          <w:szCs w:val="57"/>
                        </w:rPr>
                        <w:t>Bristol stool chart</w:t>
                      </w:r>
                      <w:bookmarkEnd w:id="1"/>
                    </w:p>
                    <w:p w14:paraId="11842C5A" w14:textId="7FC3517B" w:rsidR="00625934" w:rsidRDefault="00625934" w:rsidP="00625934">
                      <w:r>
                        <w:t xml:space="preserve">Devised by doctors in the Bristol Royal Infirmary, England, and based on the bowel movements of nearly 2,000 people, the Bristol stool chart characterizes the different types of </w:t>
                      </w:r>
                      <w:proofErr w:type="gramStart"/>
                      <w:r>
                        <w:t>poop</w:t>
                      </w:r>
                      <w:proofErr w:type="gramEnd"/>
                      <w:r>
                        <w:t>.</w:t>
                      </w:r>
                    </w:p>
                    <w:p w14:paraId="40BE01EA" w14:textId="4E647AAE" w:rsidR="00625934" w:rsidRDefault="00625934">
                      <w:r>
                        <w:t>Types 1 and 2 indicate constipation, types 3 and 4 are healthy stool, while types 5–7 suggest diarrhea and urgency.</w:t>
                      </w:r>
                    </w:p>
                  </w:txbxContent>
                </v:textbox>
              </v:shape>
            </w:pict>
          </mc:Fallback>
        </mc:AlternateContent>
      </w:r>
      <w:r w:rsidR="0084308C">
        <w:t xml:space="preserve">    </w:t>
      </w:r>
      <w:r w:rsidR="0084308C">
        <w:rPr>
          <w:noProof/>
        </w:rPr>
        <w:drawing>
          <wp:inline distT="0" distB="0" distL="0" distR="0" wp14:anchorId="6D33F0E0" wp14:editId="5AFD0DE7">
            <wp:extent cx="2362200" cy="1771650"/>
            <wp:effectExtent l="0" t="0" r="0" b="0"/>
            <wp:docPr id="486781060" name="Picture 486781060" descr="A white background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781060" name="Picture 486781060" descr="A white background with black bord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308C">
        <w:t xml:space="preserve">          </w:t>
      </w:r>
    </w:p>
    <w:p w14:paraId="6B818A2C" w14:textId="3E2AEA73" w:rsidR="00DC7ED4" w:rsidRDefault="00CA3EC6" w:rsidP="00625934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601BD5C" wp14:editId="448B6ABA">
                <wp:simplePos x="0" y="0"/>
                <wp:positionH relativeFrom="column">
                  <wp:posOffset>9525</wp:posOffset>
                </wp:positionH>
                <wp:positionV relativeFrom="paragraph">
                  <wp:posOffset>115570</wp:posOffset>
                </wp:positionV>
                <wp:extent cx="1981200" cy="257175"/>
                <wp:effectExtent l="0" t="0" r="0" b="0"/>
                <wp:wrapNone/>
                <wp:docPr id="12584699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DE8923" w14:textId="0776266C" w:rsidR="00CA3EC6" w:rsidRPr="00CA3EC6" w:rsidRDefault="00CA3EC6" w:rsidP="00CA3EC6">
                            <w:pPr>
                              <w:rPr>
                                <w:rFonts w:cstheme="minorHAnsi"/>
                              </w:rPr>
                            </w:pPr>
                            <w:r w:rsidRPr="00CA3EC6">
                              <w:rPr>
                                <w:rFonts w:cstheme="minorHAnsi"/>
                                <w:color w:val="231F20"/>
                              </w:rPr>
                              <w:t>(Inflammation and diarrhe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1BD5C" id="_x0000_s1027" type="#_x0000_t202" style="position:absolute;margin-left:.75pt;margin-top:9.1pt;width:156pt;height:20.2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" filled="f" stroked="f">
                <v:textbox>
                  <w:txbxContent>
                    <w:p w14:paraId="2ADE8923" w14:textId="0776266C" w:rsidR="00CA3EC6" w:rsidRPr="00CA3EC6" w:rsidRDefault="00CA3EC6" w:rsidP="00CA3EC6">
                      <w:pPr>
                        <w:rPr>
                          <w:rFonts w:cstheme="minorHAnsi"/>
                        </w:rPr>
                      </w:pPr>
                      <w:r w:rsidRPr="00CA3EC6">
                        <w:rPr>
                          <w:rFonts w:cstheme="minorHAnsi"/>
                          <w:color w:val="231F20"/>
                        </w:rPr>
                        <w:t>(Inflammation and diarrhea)</w:t>
                      </w:r>
                    </w:p>
                  </w:txbxContent>
                </v:textbox>
              </v:shape>
            </w:pict>
          </mc:Fallback>
        </mc:AlternateContent>
      </w:r>
      <w:r w:rsidR="00625934">
        <w:t xml:space="preserve"> Type 7: Liquid consistency with no solid pieces</w:t>
      </w:r>
      <w:r w:rsidR="0084308C">
        <w:t xml:space="preserve">                 </w:t>
      </w:r>
      <w:r w:rsidR="007207B4">
        <w:tab/>
      </w:r>
      <w:r w:rsidR="007207B4">
        <w:tab/>
      </w:r>
      <w:r w:rsidR="007207B4">
        <w:tab/>
      </w:r>
      <w:r w:rsidR="0084308C">
        <w:t xml:space="preserve"> </w:t>
      </w:r>
    </w:p>
    <w:p w14:paraId="7EBBB102" w14:textId="77777777" w:rsidR="00937E28" w:rsidRDefault="00DC7ED4" w:rsidP="00625934">
      <w:r>
        <w:br w:type="page"/>
      </w:r>
    </w:p>
    <w:p w14:paraId="0C2F7C00" w14:textId="6046F061" w:rsidR="00937E28" w:rsidRDefault="00222CE8" w:rsidP="0062593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D90E848" wp14:editId="184E5AE0">
                <wp:simplePos x="0" y="0"/>
                <wp:positionH relativeFrom="column">
                  <wp:posOffset>9715500</wp:posOffset>
                </wp:positionH>
                <wp:positionV relativeFrom="paragraph">
                  <wp:posOffset>28575</wp:posOffset>
                </wp:positionV>
                <wp:extent cx="0" cy="6543675"/>
                <wp:effectExtent l="0" t="0" r="38100" b="28575"/>
                <wp:wrapNone/>
                <wp:docPr id="143834423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436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243322" id="Straight Connector 1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65pt,2.25pt" to="765pt,5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" strokecolor="black [3213]" strokeweight=".5pt">
                <v:stroke dashstyle="longDash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43F016D" wp14:editId="11010C22">
                <wp:simplePos x="0" y="0"/>
                <wp:positionH relativeFrom="column">
                  <wp:posOffset>6426200</wp:posOffset>
                </wp:positionH>
                <wp:positionV relativeFrom="paragraph">
                  <wp:posOffset>27940</wp:posOffset>
                </wp:positionV>
                <wp:extent cx="0" cy="6543675"/>
                <wp:effectExtent l="0" t="0" r="38100" b="28575"/>
                <wp:wrapNone/>
                <wp:docPr id="179674790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436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2F88E9" id="Straight Connector 1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6pt,2.2pt" to="506pt,5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" strokecolor="black [3213]" strokeweight=".5pt">
                <v:stroke dashstyle="longDash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DCCDC8A" wp14:editId="0E3EE9BE">
                <wp:simplePos x="0" y="0"/>
                <wp:positionH relativeFrom="column">
                  <wp:posOffset>3136900</wp:posOffset>
                </wp:positionH>
                <wp:positionV relativeFrom="paragraph">
                  <wp:posOffset>28575</wp:posOffset>
                </wp:positionV>
                <wp:extent cx="0" cy="6543675"/>
                <wp:effectExtent l="0" t="0" r="38100" b="28575"/>
                <wp:wrapNone/>
                <wp:docPr id="134089340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436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CDDBEC" id="Straight Connector 1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7pt,2.25pt" to="247pt,5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" strokecolor="black [3213]" strokeweight=".5pt">
                <v:stroke dashstyle="longDash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830BBA" wp14:editId="2A0E6996">
                <wp:simplePos x="0" y="0"/>
                <wp:positionH relativeFrom="column">
                  <wp:posOffset>-152400</wp:posOffset>
                </wp:positionH>
                <wp:positionV relativeFrom="paragraph">
                  <wp:posOffset>27940</wp:posOffset>
                </wp:positionV>
                <wp:extent cx="0" cy="6543675"/>
                <wp:effectExtent l="0" t="0" r="38100" b="28575"/>
                <wp:wrapNone/>
                <wp:docPr id="57451049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436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3FF452" id="Straight Connector 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pt,2.2pt" to="-12pt,5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" strokecolor="black [3213]" strokeweight=".5pt">
                <v:stroke dashstyle="longDash" joinstyle="miter"/>
              </v:line>
            </w:pict>
          </mc:Fallback>
        </mc:AlternateContent>
      </w:r>
    </w:p>
    <w:p w14:paraId="1DDB1F90" w14:textId="56845BEE" w:rsidR="00937E28" w:rsidRDefault="00937E28" w:rsidP="00625934"/>
    <w:p w14:paraId="785003E4" w14:textId="77777777" w:rsidR="00937E28" w:rsidRDefault="00937E28" w:rsidP="00625934"/>
    <w:p w14:paraId="49C91FA6" w14:textId="6CA9A511" w:rsidR="00DC7ED4" w:rsidRDefault="001625BF" w:rsidP="00937E28">
      <w:pPr>
        <w:ind w:firstLine="720"/>
      </w:pPr>
      <w:r>
        <w:t xml:space="preserve">  </w:t>
      </w:r>
      <w:r w:rsidR="00DC7ED4">
        <w:rPr>
          <w:noProof/>
        </w:rPr>
        <w:drawing>
          <wp:inline distT="0" distB="0" distL="0" distR="0" wp14:anchorId="2553677F" wp14:editId="1E61C402">
            <wp:extent cx="1920240" cy="2560320"/>
            <wp:effectExtent l="0" t="0" r="3810" b="0"/>
            <wp:docPr id="14743843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7ED4">
        <w:tab/>
      </w:r>
      <w:r w:rsidR="00DC7ED4">
        <w:tab/>
      </w:r>
      <w:r w:rsidR="00937E28">
        <w:tab/>
      </w:r>
      <w:r>
        <w:t xml:space="preserve">  </w:t>
      </w:r>
      <w:r w:rsidR="00222CE8">
        <w:t xml:space="preserve">  </w:t>
      </w:r>
      <w:r>
        <w:t xml:space="preserve">  </w:t>
      </w:r>
      <w:r w:rsidR="00DC7ED4">
        <w:rPr>
          <w:noProof/>
        </w:rPr>
        <w:drawing>
          <wp:inline distT="0" distB="0" distL="0" distR="0" wp14:anchorId="783EDA0B" wp14:editId="41D5FB97">
            <wp:extent cx="1920240" cy="2560320"/>
            <wp:effectExtent l="0" t="0" r="3810" b="0"/>
            <wp:docPr id="12098110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7ED4">
        <w:tab/>
      </w:r>
      <w:r w:rsidR="00937E28">
        <w:tab/>
      </w:r>
      <w:r w:rsidR="00DC7ED4">
        <w:tab/>
      </w:r>
      <w:r w:rsidR="00222CE8">
        <w:t xml:space="preserve">   </w:t>
      </w:r>
      <w:r>
        <w:t xml:space="preserve">  </w:t>
      </w:r>
      <w:r w:rsidR="00222CE8">
        <w:t xml:space="preserve">   </w:t>
      </w:r>
      <w:r>
        <w:t xml:space="preserve">  </w:t>
      </w:r>
      <w:r w:rsidR="00DC7ED4">
        <w:rPr>
          <w:noProof/>
        </w:rPr>
        <w:drawing>
          <wp:inline distT="0" distB="0" distL="0" distR="0" wp14:anchorId="17CA3405" wp14:editId="435103F4">
            <wp:extent cx="1920240" cy="2560320"/>
            <wp:effectExtent l="0" t="0" r="3810" b="0"/>
            <wp:docPr id="76780460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6DDB9" w14:textId="2514CCEA" w:rsidR="00937E28" w:rsidRDefault="00937E28">
      <w:r>
        <w:br w:type="page"/>
      </w:r>
    </w:p>
    <w:p w14:paraId="2A05E428" w14:textId="39839D5B" w:rsidR="00937E28" w:rsidRDefault="00222CE8" w:rsidP="0062593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593B16A" wp14:editId="093887D9">
                <wp:simplePos x="0" y="0"/>
                <wp:positionH relativeFrom="column">
                  <wp:posOffset>6426200</wp:posOffset>
                </wp:positionH>
                <wp:positionV relativeFrom="paragraph">
                  <wp:posOffset>198755</wp:posOffset>
                </wp:positionV>
                <wp:extent cx="0" cy="6543675"/>
                <wp:effectExtent l="0" t="0" r="38100" b="28575"/>
                <wp:wrapNone/>
                <wp:docPr id="85635381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436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60699B" id="Straight Connector 1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6pt,15.65pt" to="506pt,5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" strokecolor="black [3213]" strokeweight=".5pt">
                <v:stroke dashstyle="longDash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13661E2" wp14:editId="221488CF">
                <wp:simplePos x="0" y="0"/>
                <wp:positionH relativeFrom="column">
                  <wp:posOffset>3136900</wp:posOffset>
                </wp:positionH>
                <wp:positionV relativeFrom="paragraph">
                  <wp:posOffset>199390</wp:posOffset>
                </wp:positionV>
                <wp:extent cx="0" cy="6543675"/>
                <wp:effectExtent l="0" t="0" r="38100" b="28575"/>
                <wp:wrapNone/>
                <wp:docPr id="87675293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436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BEED5C" id="Straight Connector 1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7pt,15.7pt" to="247pt,53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" strokecolor="black [3213]" strokeweight=".5pt">
                <v:stroke dashstyle="longDash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BF8F38B" wp14:editId="7F566CB8">
                <wp:simplePos x="0" y="0"/>
                <wp:positionH relativeFrom="column">
                  <wp:posOffset>-152400</wp:posOffset>
                </wp:positionH>
                <wp:positionV relativeFrom="paragraph">
                  <wp:posOffset>198755</wp:posOffset>
                </wp:positionV>
                <wp:extent cx="0" cy="6543675"/>
                <wp:effectExtent l="0" t="0" r="38100" b="28575"/>
                <wp:wrapNone/>
                <wp:docPr id="43221326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436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lg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CF0E08" id="Straight Connector 1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pt,15.65pt" to="-12pt,5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" strokecolor="black [3213]" strokeweight=".5pt">
                <v:stroke dashstyle="longDash" joinstyle="miter"/>
              </v:line>
            </w:pict>
          </mc:Fallback>
        </mc:AlternateContent>
      </w:r>
    </w:p>
    <w:p w14:paraId="2F2B9EE1" w14:textId="00062A86" w:rsidR="00937E28" w:rsidRDefault="00937E28" w:rsidP="00625934"/>
    <w:p w14:paraId="657334EA" w14:textId="1820A244" w:rsidR="00937E28" w:rsidRDefault="00937E28" w:rsidP="00625934"/>
    <w:p w14:paraId="416F709F" w14:textId="77777777" w:rsidR="00937E28" w:rsidRDefault="00937E28" w:rsidP="00625934"/>
    <w:p w14:paraId="7377EB01" w14:textId="410C5872" w:rsidR="00625934" w:rsidRDefault="001625BF" w:rsidP="00937E28">
      <w:pPr>
        <w:ind w:firstLine="720"/>
      </w:pPr>
      <w:r>
        <w:t xml:space="preserve">  </w:t>
      </w:r>
      <w:r w:rsidR="00DC7ED4">
        <w:rPr>
          <w:noProof/>
        </w:rPr>
        <w:drawing>
          <wp:inline distT="0" distB="0" distL="0" distR="0" wp14:anchorId="69F22982" wp14:editId="5AB81384">
            <wp:extent cx="1920240" cy="2560320"/>
            <wp:effectExtent l="0" t="0" r="3810" b="0"/>
            <wp:docPr id="73320887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7ED4">
        <w:tab/>
      </w:r>
      <w:r w:rsidR="00937E28">
        <w:tab/>
      </w:r>
      <w:r w:rsidR="00222CE8">
        <w:t xml:space="preserve">    </w:t>
      </w:r>
      <w:r w:rsidR="00DC7ED4">
        <w:tab/>
      </w:r>
      <w:r>
        <w:t xml:space="preserve">    </w:t>
      </w:r>
      <w:r w:rsidR="00222CE8">
        <w:t xml:space="preserve">  </w:t>
      </w:r>
      <w:r w:rsidR="00DC7ED4">
        <w:rPr>
          <w:noProof/>
        </w:rPr>
        <w:drawing>
          <wp:inline distT="0" distB="0" distL="0" distR="0" wp14:anchorId="237898EA" wp14:editId="4BB2EE3B">
            <wp:extent cx="1920240" cy="2560320"/>
            <wp:effectExtent l="0" t="0" r="3810" b="0"/>
            <wp:docPr id="130719994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25934" w:rsidSect="002B6B97"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0MLE0MjIFYhNzcyUdpeDU4uLM/DyQAsNaAPPO/wssAAAA"/>
  </w:docVars>
  <w:rsids>
    <w:rsidRoot w:val="0084308C"/>
    <w:rsid w:val="00101A3F"/>
    <w:rsid w:val="001625BF"/>
    <w:rsid w:val="001D175A"/>
    <w:rsid w:val="00222CE8"/>
    <w:rsid w:val="002B6B97"/>
    <w:rsid w:val="006179F2"/>
    <w:rsid w:val="00625934"/>
    <w:rsid w:val="007207B4"/>
    <w:rsid w:val="00744510"/>
    <w:rsid w:val="0079374D"/>
    <w:rsid w:val="0084308C"/>
    <w:rsid w:val="00937E28"/>
    <w:rsid w:val="00C42898"/>
    <w:rsid w:val="00CA0D0B"/>
    <w:rsid w:val="00CA3EC6"/>
    <w:rsid w:val="00CC762D"/>
    <w:rsid w:val="00DC7ED4"/>
    <w:rsid w:val="00E51AAC"/>
    <w:rsid w:val="00E52C3E"/>
    <w:rsid w:val="00F80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50ABF"/>
  <w15:chartTrackingRefBased/>
  <w15:docId w15:val="{E2BBC0DA-9C49-4444-AD21-D6DFE3651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16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microsoft.com/office/2007/relationships/hdphoto" Target="media/hdphoto7.wdp"/><Relationship Id="rId3" Type="http://schemas.openxmlformats.org/officeDocument/2006/relationships/webSettings" Target="webSettings.xml"/><Relationship Id="rId21" Type="http://schemas.openxmlformats.org/officeDocument/2006/relationships/image" Target="media/image11.jpeg"/><Relationship Id="rId7" Type="http://schemas.microsoft.com/office/2007/relationships/hdphoto" Target="media/hdphoto2.wdp"/><Relationship Id="rId12" Type="http://schemas.microsoft.com/office/2007/relationships/hdphoto" Target="media/hdphoto4.wdp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microsoft.com/office/2007/relationships/hdphoto" Target="media/hdphoto6.wdp"/><Relationship Id="rId20" Type="http://schemas.openxmlformats.org/officeDocument/2006/relationships/image" Target="media/image10.jpe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microsoft.com/office/2007/relationships/hdphoto" Target="media/hdphoto1.wdp"/><Relationship Id="rId15" Type="http://schemas.openxmlformats.org/officeDocument/2006/relationships/image" Target="media/image7.png"/><Relationship Id="rId23" Type="http://schemas.openxmlformats.org/officeDocument/2006/relationships/image" Target="media/image13.jpeg"/><Relationship Id="rId10" Type="http://schemas.openxmlformats.org/officeDocument/2006/relationships/image" Target="media/image4.jpeg"/><Relationship Id="rId19" Type="http://schemas.openxmlformats.org/officeDocument/2006/relationships/image" Target="media/image9.jpeg"/><Relationship Id="rId4" Type="http://schemas.openxmlformats.org/officeDocument/2006/relationships/image" Target="media/image1.png"/><Relationship Id="rId9" Type="http://schemas.microsoft.com/office/2007/relationships/hdphoto" Target="media/hdphoto3.wdp"/><Relationship Id="rId14" Type="http://schemas.microsoft.com/office/2007/relationships/hdphoto" Target="media/hdphoto5.wdp"/><Relationship Id="rId22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4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Lam</dc:creator>
  <cp:keywords/>
  <dc:description/>
  <cp:lastModifiedBy>Gary Lam</cp:lastModifiedBy>
  <cp:revision>18</cp:revision>
  <cp:lastPrinted>2023-12-01T07:51:00Z</cp:lastPrinted>
  <dcterms:created xsi:type="dcterms:W3CDTF">2023-11-10T07:20:00Z</dcterms:created>
  <dcterms:modified xsi:type="dcterms:W3CDTF">2023-12-01T08:01:00Z</dcterms:modified>
</cp:coreProperties>
</file>